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e317f456f663f4c9741813c54dbd8aba3089ffc"/>
    <w:p>
      <w:pPr>
        <w:pStyle w:val="Heading1"/>
      </w:pPr>
      <w:r>
        <w:t xml:space="preserve">Internship Application Letter: Orthodontist Internship at [Clinic/Hospital Name], Riyadh, Saudi Arabia</w:t>
      </w:r>
    </w:p>
    <w:p>
      <w:pPr>
        <w:pStyle w:val="FirstParagraph"/>
      </w:pPr>
      <w:r>
        <w:rPr>
          <w:bCs/>
          <w:b/>
        </w:rPr>
        <w:t xml:space="preserve">Date:</w:t>
      </w:r>
      <w:r>
        <w:t xml:space="preserve"> </w:t>
      </w:r>
      <w:r>
        <w:t xml:space="preserve">October 26, 2023</w:t>
      </w:r>
      <w:r>
        <w:br/>
      </w:r>
      <w:r>
        <w:rPr>
          <w:bCs/>
          <w:b/>
        </w:rPr>
        <w:t xml:space="preserve">To:</w:t>
      </w:r>
      <w:r>
        <w:br/>
      </w:r>
      <w:r>
        <w:t xml:space="preserve">Hiring Manager</w:t>
      </w:r>
      <w:r>
        <w:br/>
      </w:r>
      <w:r>
        <w:t xml:space="preserve">[Clinic/Hospital Name]</w:t>
      </w:r>
      <w:r>
        <w:br/>
      </w:r>
      <w:r>
        <w:t xml:space="preserve">Riyadh, Kingdom of Saudi Arabia</w:t>
      </w:r>
    </w:p>
    <w:p>
      <w:pPr>
        <w:pStyle w:val="BodyText"/>
      </w:pPr>
      <w:r>
        <w:t xml:space="preserve">Dear Hiring Manager,</w:t>
      </w:r>
    </w:p>
    <w:p>
      <w:pPr>
        <w:pStyle w:val="BodyText"/>
      </w:pPr>
      <w:r>
        <w:t xml:space="preserve">I am writing with profound enthusiasm to express my earnest interest in the Orthodontist Internship position at [Clinic/Hospital Name] in Riyadh, Saudi Arabia. As a highly motivated and dedicated dental graduate with specialized training in orthodontics, I am confident that my academic background, clinical skills, and deep commitment to advancing oral healthcare align seamlessly with the progressive vision of healthcare excellence driving Saudi Arabia's medical landscape under Vision 2030. This Internship Application Letter serves as a formal expression of my desire to contribute meaningfully to the burgeoning field of orthodontics within Riyadh’s dynamic and rapidly evolving healthcare ecosystem.</w:t>
      </w:r>
    </w:p>
    <w:p>
      <w:pPr>
        <w:pStyle w:val="BodyText"/>
      </w:pPr>
      <w:r>
        <w:t xml:space="preserve">Throughout my dental education at [Your Dental School/University], I have consistently prioritized orthodontics as my specialty of focus, recognizing its transformative impact on patient confidence, function, and overall well-being. My curriculum included rigorous coursework in Craniofacial Biology, Advanced Orthodontic Mechanics, Cephalometric Analysis, and Digital Orthodontics (including 3D imaging software like Dolphin Imaging and Invisalign planning platforms). I actively sought opportunities to deepen my practical skills through supervised clinical rotations at [Mention University Dental Clinic or Hospital], where I assisted in the diagnosis and treatment planning for over 150 diverse orthodontic cases, ranging from simple malocclusions to complex skeletal discrepancies requiring interdisciplinary collaboration with oral surgeons. This hands-on experience solidified my proficiency in bracketing techniques, wire bending, appliance adjustments, and patient management protocols – all essential competencies I am eager to further refine within the esteemed setting of Riyadh’s premier dental institutions.</w:t>
      </w:r>
    </w:p>
    <w:p>
      <w:pPr>
        <w:pStyle w:val="BodyText"/>
      </w:pPr>
      <w:r>
        <w:t xml:space="preserve">My academic pursuits extended beyond the classroom. I participated in a month-long research project examining the prevalence of malocclusion among adolescents in [Mention Region/Country, e.g., 'the Eastern Province'], which culminated in a presentation at [University/Conference Name]. This experience honed my analytical skills and reinforced my understanding of how orthodontic interventions directly address public health needs – a perspective deeply relevant to Saudi Arabia’s strategic focus on improving national oral health indicators. I am particularly inspired by the Kingdom’s ambitious healthcare reforms, including the National Health Transformation Program (NHTP), which emphasizes accessible, high-quality specialty care across all regions. Riyadh, as the capital and a major hub for healthcare innovation with facilities like King Abdullah International Medical City (KAIMC) and numerous specialized dental centers, presents an unparalleled environment for me to apply my knowledge while learning from seasoned orthodontic professionals committed to these national goals.</w:t>
      </w:r>
    </w:p>
    <w:p>
      <w:pPr>
        <w:pStyle w:val="BodyText"/>
      </w:pPr>
      <w:r>
        <w:t xml:space="preserve">What truly sets me apart is my profound respect for Saudi Arabian culture and healthcare values. I have actively studied the importance of patient-centered care within the Saudi context, emphasizing clear communication, cultural sensitivity (including understanding gender dynamics in patient interactions where appropriate), and adherence to Islamic principles of health and dignity. I understand that successful orthodontic practice in Riyadh requires not only technical expertise but also a deep appreciation for the community’s unique needs. For instance, I am aware of the growing demand for aesthetic orthodontics like clear aligners among Saudi youth, a trend perfectly aligned with [Clinic/Hospital Name]'s reputation for embracing modern techniques. My ability to connect empathetically with patients from diverse backgrounds, coupled with my fluency in English and basic Arabic phrases (I am currently studying Arabic), ensures I can build trust and facilitate effective communication – crucial elements in delivering exceptional care within the Saudi healthcare system.</w:t>
      </w:r>
    </w:p>
    <w:p>
      <w:pPr>
        <w:pStyle w:val="BodyText"/>
      </w:pPr>
      <w:r>
        <w:t xml:space="preserve">I am fully aware of the high standards required for orthodontic training in Saudi Arabia and the specific protocols mandated by the Ministry of Health (MOH) and relevant licensing bodies. I am committed to diligently adhering to all Kingdom regulations, professional ethics, and clinical guidelines. I understand that this internship represents a critical step in my journey toward becoming a licensed Orthodontist qualified to serve the Kingdom’s population. My goal is not merely to gain technical experience, but to immerse myself in Riyadh's healthcare culture, learn from the best practices of your esteemed team at [Clinic/Hospital Name], and ultimately contribute to enhancing access to quality orthodontic care throughout Saudi Arabia Riyadh.</w:t>
      </w:r>
    </w:p>
    <w:p>
      <w:pPr>
        <w:pStyle w:val="BodyText"/>
      </w:pPr>
      <w:r>
        <w:t xml:space="preserve">My resume, attached for your detailed review, provides further evidence of my academic achievements (including a GPA of [Your GPA] in dental school), relevant clinical experiences, and dedication to continuous professional development. I have also included letters of recommendation from Professor [Name] at [University], who supervised my orthodontic rotations and can attest to my clinical aptitude, work ethic, and interpersonal skills.</w:t>
      </w:r>
    </w:p>
    <w:p>
      <w:pPr>
        <w:pStyle w:val="BodyText"/>
      </w:pPr>
      <w:r>
        <w:t xml:space="preserve">Thank you for considering my application for this vital Orthodontist Internship opportunity in Riyadh. I am incredibly eager to bring my passion for orthodontics, commitment to cultural competence, and drive for excellence to your team. I am confident that the combination of my foundational training, eagerness to learn within the Kingdom's evolving healthcare framework, and genuine admiration for [Clinic/Hospital Name]'s reputation makes me a strong candidate ready to contribute from day one. I am available for an interview at your earliest convenience and can be reached via email at [Your Email] or phone at [Your Phone Number].</w:t>
      </w:r>
    </w:p>
    <w:p>
      <w:pPr>
        <w:pStyle w:val="BodyText"/>
      </w:pPr>
      <w:r>
        <w:t xml:space="preserve">I look forward to the possibility of discussing how my skills and aspirations align with the mission of providing exceptional orthodontic care in Saudi Arabia Riyadh.</w:t>
      </w:r>
    </w:p>
    <w:p>
      <w:pPr>
        <w:pStyle w:val="BodyText"/>
      </w:pPr>
      <w:r>
        <w:t xml:space="preserve">Sincerely,</w:t>
      </w:r>
    </w:p>
    <w:p>
      <w:pPr>
        <w:pStyle w:val="BodyText"/>
      </w:pPr>
      <w:r>
        <w:t xml:space="preserve">[Your Full Name]</w:t>
      </w:r>
      <w:r>
        <w:br/>
      </w:r>
      <w:r>
        <w:t xml:space="preserve">[Your Contact Information: Email, Phone Number]</w:t>
      </w:r>
      <w:r>
        <w:br/>
      </w:r>
      <w:r>
        <w:t xml:space="preserve">[LinkedIn Profile URL (Optional)]</w:t>
      </w:r>
      <w:r>
        <w:br/>
      </w:r>
      <w:r>
        <w:t xml:space="preserve">[Current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Riyadh, Saudi Arabia</dc:title>
  <dc:creator/>
  <cp:keywords/>
  <dcterms:created xsi:type="dcterms:W3CDTF">2025-12-10T00:14:02Z</dcterms:created>
  <dcterms:modified xsi:type="dcterms:W3CDTF">2025-12-10T00:14:02Z</dcterms:modified>
</cp:coreProperties>
</file>

<file path=docProps/custom.xml><?xml version="1.0" encoding="utf-8"?>
<Properties xmlns="http://schemas.openxmlformats.org/officeDocument/2006/custom-properties" xmlns:vt="http://schemas.openxmlformats.org/officeDocument/2006/docPropsVTypes"/>
</file>